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F6EC93" w14:textId="781DBA6A" w:rsidR="00B822F7" w:rsidRPr="005F1140" w:rsidRDefault="00B822F7" w:rsidP="00B822F7">
      <w:pPr>
        <w:spacing w:after="0" w:line="240" w:lineRule="auto"/>
        <w:jc w:val="center"/>
        <w:rPr>
          <w:rFonts w:ascii="Rockwell Extra Bold" w:hAnsi="Rockwell Extra Bold" w:cs="Times New Roman"/>
          <w:sz w:val="32"/>
          <w:szCs w:val="32"/>
        </w:rPr>
      </w:pPr>
      <w:r w:rsidRPr="005F1140">
        <w:rPr>
          <w:rFonts w:ascii="Rockwell Extra Bold" w:hAnsi="Rockwell Extra Bold" w:cs="Times New Roman"/>
          <w:sz w:val="32"/>
          <w:szCs w:val="32"/>
        </w:rPr>
        <w:t>I AM THE WAY, THE TRUTH, &amp; THE LIFE</w:t>
      </w:r>
    </w:p>
    <w:p w14:paraId="2F8093D4" w14:textId="2C8F7E23" w:rsidR="005F1140" w:rsidRPr="005F1140" w:rsidRDefault="005F1140" w:rsidP="005F114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F1140">
        <w:rPr>
          <w:rFonts w:ascii="Times New Roman" w:hAnsi="Times New Roman" w:cs="Times New Roman"/>
          <w:b/>
          <w:bCs/>
          <w:sz w:val="28"/>
          <w:szCs w:val="28"/>
        </w:rPr>
        <w:t xml:space="preserve">Who is Going to Direct Me? </w:t>
      </w:r>
    </w:p>
    <w:p w14:paraId="2319660B" w14:textId="47DDD3F9" w:rsidR="00B822F7" w:rsidRPr="005F1140" w:rsidRDefault="005F1140" w:rsidP="005F114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F1140">
        <w:rPr>
          <w:rFonts w:ascii="Times New Roman" w:hAnsi="Times New Roman" w:cs="Times New Roman"/>
          <w:b/>
          <w:bCs/>
          <w:sz w:val="28"/>
          <w:szCs w:val="28"/>
        </w:rPr>
        <w:t>John 14:1-6</w:t>
      </w:r>
    </w:p>
    <w:p w14:paraId="097FCA3D" w14:textId="067E4687" w:rsidR="00B822F7" w:rsidRDefault="00B822F7" w:rsidP="00B822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645DA5" w14:textId="1A3D9BF9" w:rsidR="00B822F7" w:rsidRPr="00B822F7" w:rsidRDefault="00B822F7" w:rsidP="00B822F7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 w:rsidRPr="00B822F7">
        <w:rPr>
          <w:rFonts w:ascii="Rockwell Extra Bold" w:hAnsi="Rockwell Extra Bold" w:cs="Times New Roman"/>
          <w:b/>
          <w:bCs/>
          <w:sz w:val="28"/>
          <w:szCs w:val="28"/>
        </w:rPr>
        <w:t xml:space="preserve">I NEED </w:t>
      </w:r>
      <w:r w:rsidR="00EF3A39">
        <w:rPr>
          <w:rFonts w:ascii="Rockwell Extra Bold" w:hAnsi="Rockwell Extra Bold" w:cs="Times New Roman"/>
          <w:b/>
          <w:bCs/>
          <w:sz w:val="28"/>
          <w:szCs w:val="28"/>
        </w:rPr>
        <w:t>______________</w:t>
      </w:r>
      <w:r w:rsidRPr="00B822F7">
        <w:rPr>
          <w:rFonts w:ascii="Rockwell Extra Bold" w:hAnsi="Rockwell Extra Bold" w:cs="Times New Roman"/>
          <w:b/>
          <w:bCs/>
          <w:sz w:val="28"/>
          <w:szCs w:val="28"/>
        </w:rPr>
        <w:t xml:space="preserve">WHO CAN </w:t>
      </w:r>
      <w:r w:rsidR="00EF3A39">
        <w:rPr>
          <w:rFonts w:ascii="Rockwell Extra Bold" w:hAnsi="Rockwell Extra Bold" w:cs="Times New Roman"/>
          <w:b/>
          <w:bCs/>
          <w:sz w:val="28"/>
          <w:szCs w:val="28"/>
        </w:rPr>
        <w:t>_____________</w:t>
      </w:r>
      <w:r w:rsidRPr="00B822F7">
        <w:rPr>
          <w:rFonts w:ascii="Rockwell Extra Bold" w:hAnsi="Rockwell Extra Bold" w:cs="Times New Roman"/>
          <w:b/>
          <w:bCs/>
          <w:sz w:val="28"/>
          <w:szCs w:val="28"/>
        </w:rPr>
        <w:t>ME</w:t>
      </w:r>
    </w:p>
    <w:p w14:paraId="15147332" w14:textId="3A9BD64D" w:rsidR="00B822F7" w:rsidRPr="005F1140" w:rsidRDefault="005F1140" w:rsidP="00B822F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F1140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EF3A39">
        <w:rPr>
          <w:rFonts w:ascii="Times New Roman" w:hAnsi="Times New Roman" w:cs="Times New Roman"/>
          <w:b/>
          <w:bCs/>
          <w:sz w:val="24"/>
          <w:szCs w:val="24"/>
        </w:rPr>
        <w:t xml:space="preserve">______________ </w:t>
      </w:r>
      <w:r w:rsidRPr="005F1140">
        <w:rPr>
          <w:rFonts w:ascii="Times New Roman" w:hAnsi="Times New Roman" w:cs="Times New Roman"/>
          <w:b/>
          <w:bCs/>
          <w:sz w:val="24"/>
          <w:szCs w:val="24"/>
        </w:rPr>
        <w:t xml:space="preserve">is </w:t>
      </w:r>
      <w:r w:rsidR="00EF3A39">
        <w:rPr>
          <w:rFonts w:ascii="Times New Roman" w:hAnsi="Times New Roman" w:cs="Times New Roman"/>
          <w:b/>
          <w:bCs/>
          <w:sz w:val="24"/>
          <w:szCs w:val="24"/>
        </w:rPr>
        <w:t xml:space="preserve">____________ </w:t>
      </w:r>
      <w:r w:rsidRPr="005F1140">
        <w:rPr>
          <w:rFonts w:ascii="Times New Roman" w:hAnsi="Times New Roman" w:cs="Times New Roman"/>
          <w:b/>
          <w:bCs/>
          <w:sz w:val="24"/>
          <w:szCs w:val="24"/>
        </w:rPr>
        <w:t>to offer</w:t>
      </w:r>
      <w:r w:rsidR="00EF3A39">
        <w:rPr>
          <w:rFonts w:ascii="Times New Roman" w:hAnsi="Times New Roman" w:cs="Times New Roman"/>
          <w:b/>
          <w:bCs/>
          <w:sz w:val="24"/>
          <w:szCs w:val="24"/>
        </w:rPr>
        <w:t>_____________ ______________</w:t>
      </w:r>
      <w:r w:rsidRPr="005F1140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B21A0CE" w14:textId="6E902304" w:rsidR="005F1140" w:rsidRPr="00EF3A39" w:rsidRDefault="005F1140" w:rsidP="00EF3A3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Proverbs 4:12</w:t>
      </w:r>
    </w:p>
    <w:p w14:paraId="2A9C560D" w14:textId="6453A1F1" w:rsidR="005F1140" w:rsidRPr="00EF3A39" w:rsidRDefault="005F1140" w:rsidP="00EF3A3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Jeremiah 10:32</w:t>
      </w:r>
    </w:p>
    <w:p w14:paraId="06B7F225" w14:textId="77788865" w:rsidR="00B822F7" w:rsidRDefault="00B822F7" w:rsidP="00B822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156F78" w14:textId="20344FF5" w:rsidR="005F1140" w:rsidRPr="005F1140" w:rsidRDefault="005F1140" w:rsidP="00B822F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F1140">
        <w:rPr>
          <w:rFonts w:ascii="Times New Roman" w:hAnsi="Times New Roman" w:cs="Times New Roman"/>
          <w:b/>
          <w:bCs/>
          <w:sz w:val="24"/>
          <w:szCs w:val="24"/>
        </w:rPr>
        <w:t>Jesus is the</w:t>
      </w:r>
      <w:r w:rsidR="00EF3A39">
        <w:rPr>
          <w:rFonts w:ascii="Times New Roman" w:hAnsi="Times New Roman" w:cs="Times New Roman"/>
          <w:b/>
          <w:bCs/>
          <w:sz w:val="24"/>
          <w:szCs w:val="24"/>
        </w:rPr>
        <w:t>____________ __________ _____________</w:t>
      </w:r>
      <w:r w:rsidRPr="005F1140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54053BA" w14:textId="2325279F" w:rsidR="005F1140" w:rsidRPr="00EF3A39" w:rsidRDefault="005F1140" w:rsidP="00EF3A3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John 14:6</w:t>
      </w:r>
    </w:p>
    <w:p w14:paraId="636DB17D" w14:textId="25EA4AE6" w:rsidR="005F1140" w:rsidRPr="00EF3A39" w:rsidRDefault="005F1140" w:rsidP="00EF3A3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Matthew 7:13, 14</w:t>
      </w:r>
    </w:p>
    <w:p w14:paraId="4CFBF1FE" w14:textId="787F7A2E" w:rsidR="00B822F7" w:rsidRDefault="00B822F7" w:rsidP="00B822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7F3FE7" w14:textId="7E2A4A37" w:rsidR="00B822F7" w:rsidRPr="00B822F7" w:rsidRDefault="00B822F7" w:rsidP="00B822F7">
      <w:pPr>
        <w:spacing w:after="0" w:line="240" w:lineRule="auto"/>
        <w:rPr>
          <w:rFonts w:ascii="Rockwell Extra Bold" w:hAnsi="Rockwell Extra Bold" w:cs="Times New Roman"/>
          <w:sz w:val="28"/>
          <w:szCs w:val="28"/>
        </w:rPr>
      </w:pPr>
      <w:r w:rsidRPr="00B822F7">
        <w:rPr>
          <w:rFonts w:ascii="Rockwell Extra Bold" w:hAnsi="Rockwell Extra Bold" w:cs="Times New Roman"/>
          <w:sz w:val="28"/>
          <w:szCs w:val="28"/>
        </w:rPr>
        <w:t xml:space="preserve">I NEED </w:t>
      </w:r>
      <w:r w:rsidR="00EF3A39">
        <w:rPr>
          <w:rFonts w:ascii="Rockwell Extra Bold" w:hAnsi="Rockwell Extra Bold" w:cs="Times New Roman"/>
          <w:sz w:val="28"/>
          <w:szCs w:val="28"/>
        </w:rPr>
        <w:t xml:space="preserve">______________ </w:t>
      </w:r>
      <w:r w:rsidRPr="00B822F7">
        <w:rPr>
          <w:rFonts w:ascii="Rockwell Extra Bold" w:hAnsi="Rockwell Extra Bold" w:cs="Times New Roman"/>
          <w:sz w:val="28"/>
          <w:szCs w:val="28"/>
        </w:rPr>
        <w:t xml:space="preserve">WHO I CAN </w:t>
      </w:r>
      <w:r w:rsidR="00EF3A39">
        <w:rPr>
          <w:rFonts w:ascii="Rockwell Extra Bold" w:hAnsi="Rockwell Extra Bold" w:cs="Times New Roman"/>
          <w:sz w:val="28"/>
          <w:szCs w:val="28"/>
        </w:rPr>
        <w:t>_______________</w:t>
      </w:r>
    </w:p>
    <w:p w14:paraId="6E1DCBA9" w14:textId="4359C35A" w:rsidR="00B822F7" w:rsidRPr="005F1140" w:rsidRDefault="005F1140" w:rsidP="00B822F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F1140">
        <w:rPr>
          <w:rFonts w:ascii="Times New Roman" w:hAnsi="Times New Roman" w:cs="Times New Roman"/>
          <w:b/>
          <w:bCs/>
          <w:sz w:val="24"/>
          <w:szCs w:val="24"/>
        </w:rPr>
        <w:t>You can</w:t>
      </w:r>
      <w:r w:rsidR="00EF3A39">
        <w:rPr>
          <w:rFonts w:ascii="Times New Roman" w:hAnsi="Times New Roman" w:cs="Times New Roman"/>
          <w:b/>
          <w:bCs/>
          <w:sz w:val="24"/>
          <w:szCs w:val="24"/>
        </w:rPr>
        <w:t>___________ _____________</w:t>
      </w:r>
      <w:r w:rsidRPr="005F1140">
        <w:rPr>
          <w:rFonts w:ascii="Times New Roman" w:hAnsi="Times New Roman" w:cs="Times New Roman"/>
          <w:b/>
          <w:bCs/>
          <w:sz w:val="24"/>
          <w:szCs w:val="24"/>
        </w:rPr>
        <w:t>, because He has your</w:t>
      </w:r>
      <w:r w:rsidR="00EF3A39">
        <w:rPr>
          <w:rFonts w:ascii="Times New Roman" w:hAnsi="Times New Roman" w:cs="Times New Roman"/>
          <w:b/>
          <w:bCs/>
          <w:sz w:val="24"/>
          <w:szCs w:val="24"/>
        </w:rPr>
        <w:t>____________ ____________</w:t>
      </w:r>
      <w:r w:rsidRPr="005F1140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67C0021" w14:textId="4BA9272C" w:rsidR="005F1140" w:rsidRPr="00EF3A39" w:rsidRDefault="005F1140" w:rsidP="00EF3A3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John 14:1</w:t>
      </w:r>
    </w:p>
    <w:p w14:paraId="3350B0D5" w14:textId="7F567BDA" w:rsidR="005F1140" w:rsidRPr="00EF3A39" w:rsidRDefault="005F1140" w:rsidP="00EF3A3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Matthew 10:29-31</w:t>
      </w:r>
    </w:p>
    <w:p w14:paraId="33DA4A84" w14:textId="01BFA2BA" w:rsidR="005F1140" w:rsidRPr="00EF3A39" w:rsidRDefault="005F1140" w:rsidP="00EF3A3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John 14:2, 3</w:t>
      </w:r>
    </w:p>
    <w:p w14:paraId="2FD27C1C" w14:textId="38EFFD0A" w:rsidR="005F1140" w:rsidRDefault="005F1140" w:rsidP="00B822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CB4252" w14:textId="7BEE1AD5" w:rsidR="005F1140" w:rsidRPr="005F1140" w:rsidRDefault="005F1140" w:rsidP="00B822F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F1140">
        <w:rPr>
          <w:rFonts w:ascii="Times New Roman" w:hAnsi="Times New Roman" w:cs="Times New Roman"/>
          <w:b/>
          <w:bCs/>
          <w:sz w:val="24"/>
          <w:szCs w:val="24"/>
        </w:rPr>
        <w:t xml:space="preserve">Jesus is the </w:t>
      </w:r>
      <w:r w:rsidR="00EF3A39">
        <w:rPr>
          <w:rFonts w:ascii="Times New Roman" w:hAnsi="Times New Roman" w:cs="Times New Roman"/>
          <w:b/>
          <w:bCs/>
          <w:sz w:val="24"/>
          <w:szCs w:val="24"/>
        </w:rPr>
        <w:t xml:space="preserve">________________ </w:t>
      </w:r>
      <w:r w:rsidRPr="005F1140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="00EF3A39">
        <w:rPr>
          <w:rFonts w:ascii="Times New Roman" w:hAnsi="Times New Roman" w:cs="Times New Roman"/>
          <w:b/>
          <w:bCs/>
          <w:sz w:val="24"/>
          <w:szCs w:val="24"/>
        </w:rPr>
        <w:t>_______________</w:t>
      </w:r>
      <w:r w:rsidRPr="005F1140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1893CC82" w14:textId="2482BDAC" w:rsidR="005F1140" w:rsidRPr="00EF3A39" w:rsidRDefault="005F1140" w:rsidP="00EF3A39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John 14:6</w:t>
      </w:r>
    </w:p>
    <w:p w14:paraId="46B347C0" w14:textId="0B8BCFD5" w:rsidR="005F1140" w:rsidRPr="00EF3A39" w:rsidRDefault="005F1140" w:rsidP="00EF3A39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John 17:17</w:t>
      </w:r>
    </w:p>
    <w:p w14:paraId="0DB0CBDD" w14:textId="5B1B3E3E" w:rsidR="005F1140" w:rsidRPr="00EF3A39" w:rsidRDefault="005F1140" w:rsidP="00EF3A39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John 8:31</w:t>
      </w:r>
    </w:p>
    <w:p w14:paraId="6D11366F" w14:textId="78864122" w:rsidR="005F1140" w:rsidRPr="00EF3A39" w:rsidRDefault="005F1140" w:rsidP="00EF3A39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John 18:37</w:t>
      </w:r>
    </w:p>
    <w:p w14:paraId="110CF043" w14:textId="3869EF8A" w:rsidR="00B822F7" w:rsidRDefault="00B822F7" w:rsidP="00B822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17599F" w14:textId="5C94841A" w:rsidR="00B822F7" w:rsidRPr="00B822F7" w:rsidRDefault="00B822F7" w:rsidP="00B822F7">
      <w:pPr>
        <w:spacing w:after="0" w:line="240" w:lineRule="auto"/>
        <w:rPr>
          <w:rFonts w:ascii="Rockwell Extra Bold" w:hAnsi="Rockwell Extra Bold" w:cs="Times New Roman"/>
          <w:sz w:val="28"/>
          <w:szCs w:val="28"/>
        </w:rPr>
      </w:pPr>
      <w:r w:rsidRPr="00B822F7">
        <w:rPr>
          <w:rFonts w:ascii="Rockwell Extra Bold" w:hAnsi="Rockwell Extra Bold" w:cs="Times New Roman"/>
          <w:sz w:val="28"/>
          <w:szCs w:val="28"/>
        </w:rPr>
        <w:t xml:space="preserve">I NEED </w:t>
      </w:r>
      <w:r w:rsidR="00EF3A39">
        <w:rPr>
          <w:rFonts w:ascii="Rockwell Extra Bold" w:hAnsi="Rockwell Extra Bold" w:cs="Times New Roman"/>
          <w:sz w:val="28"/>
          <w:szCs w:val="28"/>
        </w:rPr>
        <w:t xml:space="preserve">______________ </w:t>
      </w:r>
      <w:r w:rsidRPr="00B822F7">
        <w:rPr>
          <w:rFonts w:ascii="Rockwell Extra Bold" w:hAnsi="Rockwell Extra Bold" w:cs="Times New Roman"/>
          <w:sz w:val="28"/>
          <w:szCs w:val="28"/>
        </w:rPr>
        <w:t xml:space="preserve">WHO CAN </w:t>
      </w:r>
      <w:r w:rsidR="00EF3A39">
        <w:rPr>
          <w:rFonts w:ascii="Rockwell Extra Bold" w:hAnsi="Rockwell Extra Bold" w:cs="Times New Roman"/>
          <w:sz w:val="28"/>
          <w:szCs w:val="28"/>
        </w:rPr>
        <w:t xml:space="preserve">___________ </w:t>
      </w:r>
      <w:r w:rsidRPr="00B822F7">
        <w:rPr>
          <w:rFonts w:ascii="Rockwell Extra Bold" w:hAnsi="Rockwell Extra Bold" w:cs="Times New Roman"/>
          <w:sz w:val="28"/>
          <w:szCs w:val="28"/>
        </w:rPr>
        <w:t xml:space="preserve">ME </w:t>
      </w:r>
      <w:r w:rsidR="00EF3A39">
        <w:rPr>
          <w:rFonts w:ascii="Rockwell Extra Bold" w:hAnsi="Rockwell Extra Bold" w:cs="Times New Roman"/>
          <w:sz w:val="28"/>
          <w:szCs w:val="28"/>
        </w:rPr>
        <w:t>___________</w:t>
      </w:r>
    </w:p>
    <w:p w14:paraId="0E80684D" w14:textId="6A72A4F0" w:rsidR="00B822F7" w:rsidRPr="005F1140" w:rsidRDefault="005F1140" w:rsidP="00B822F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F1140">
        <w:rPr>
          <w:rFonts w:ascii="Times New Roman" w:hAnsi="Times New Roman" w:cs="Times New Roman"/>
          <w:b/>
          <w:bCs/>
          <w:sz w:val="24"/>
          <w:szCs w:val="24"/>
        </w:rPr>
        <w:t xml:space="preserve">Jesus is the </w:t>
      </w:r>
      <w:r w:rsidR="00EF3A39">
        <w:rPr>
          <w:rFonts w:ascii="Times New Roman" w:hAnsi="Times New Roman" w:cs="Times New Roman"/>
          <w:b/>
          <w:bCs/>
          <w:sz w:val="24"/>
          <w:szCs w:val="24"/>
        </w:rPr>
        <w:t xml:space="preserve">____________ </w:t>
      </w:r>
      <w:r w:rsidRPr="005F1140">
        <w:rPr>
          <w:rFonts w:ascii="Times New Roman" w:hAnsi="Times New Roman" w:cs="Times New Roman"/>
          <w:b/>
          <w:bCs/>
          <w:sz w:val="24"/>
          <w:szCs w:val="24"/>
        </w:rPr>
        <w:t xml:space="preserve">and the </w:t>
      </w:r>
      <w:r w:rsidR="00EF3A39">
        <w:rPr>
          <w:rFonts w:ascii="Times New Roman" w:hAnsi="Times New Roman" w:cs="Times New Roman"/>
          <w:b/>
          <w:bCs/>
          <w:sz w:val="24"/>
          <w:szCs w:val="24"/>
        </w:rPr>
        <w:t>___________</w:t>
      </w:r>
      <w:r w:rsidRPr="005F1140">
        <w:rPr>
          <w:rFonts w:ascii="Times New Roman" w:hAnsi="Times New Roman" w:cs="Times New Roman"/>
          <w:b/>
          <w:bCs/>
          <w:sz w:val="24"/>
          <w:szCs w:val="24"/>
        </w:rPr>
        <w:t xml:space="preserve">, of </w:t>
      </w:r>
      <w:r w:rsidR="00EF3A39">
        <w:rPr>
          <w:rFonts w:ascii="Times New Roman" w:hAnsi="Times New Roman" w:cs="Times New Roman"/>
          <w:b/>
          <w:bCs/>
          <w:sz w:val="24"/>
          <w:szCs w:val="24"/>
        </w:rPr>
        <w:t>____________ __________</w:t>
      </w:r>
      <w:r w:rsidRPr="005F1140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8318C07" w14:textId="4AD21AF4" w:rsidR="005F1140" w:rsidRPr="00EF3A39" w:rsidRDefault="005F1140" w:rsidP="00EF3A3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John 14:6</w:t>
      </w:r>
    </w:p>
    <w:p w14:paraId="7960E0AC" w14:textId="30A3BE3A" w:rsidR="005F1140" w:rsidRPr="00EF3A39" w:rsidRDefault="005F1140" w:rsidP="00EF3A3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John 10:10</w:t>
      </w:r>
    </w:p>
    <w:p w14:paraId="54FE0E27" w14:textId="517DC06B" w:rsidR="00B822F7" w:rsidRDefault="00B822F7" w:rsidP="00B822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4BA781" w14:textId="2BEC6600" w:rsidR="005F1140" w:rsidRPr="005F1140" w:rsidRDefault="005F1140" w:rsidP="00B822F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F1140">
        <w:rPr>
          <w:rFonts w:ascii="Times New Roman" w:hAnsi="Times New Roman" w:cs="Times New Roman"/>
          <w:b/>
          <w:bCs/>
          <w:sz w:val="24"/>
          <w:szCs w:val="24"/>
        </w:rPr>
        <w:t xml:space="preserve">Jesus is the </w:t>
      </w:r>
      <w:r w:rsidR="00EF3A39">
        <w:rPr>
          <w:rFonts w:ascii="Times New Roman" w:hAnsi="Times New Roman" w:cs="Times New Roman"/>
          <w:b/>
          <w:bCs/>
          <w:sz w:val="24"/>
          <w:szCs w:val="24"/>
        </w:rPr>
        <w:t xml:space="preserve">__________ </w:t>
      </w:r>
      <w:r w:rsidRPr="005F1140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r w:rsidR="00EF3A39">
        <w:rPr>
          <w:rFonts w:ascii="Times New Roman" w:hAnsi="Times New Roman" w:cs="Times New Roman"/>
          <w:b/>
          <w:bCs/>
          <w:sz w:val="24"/>
          <w:szCs w:val="24"/>
        </w:rPr>
        <w:t>_________</w:t>
      </w:r>
      <w:r w:rsidRPr="005F1140">
        <w:rPr>
          <w:rFonts w:ascii="Times New Roman" w:hAnsi="Times New Roman" w:cs="Times New Roman"/>
          <w:b/>
          <w:bCs/>
          <w:sz w:val="24"/>
          <w:szCs w:val="24"/>
        </w:rPr>
        <w:t xml:space="preserve"> th</w:t>
      </w:r>
      <w:r w:rsidR="00EF3A39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5F114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F3A39">
        <w:rPr>
          <w:rFonts w:ascii="Times New Roman" w:hAnsi="Times New Roman" w:cs="Times New Roman"/>
          <w:b/>
          <w:bCs/>
          <w:sz w:val="24"/>
          <w:szCs w:val="24"/>
        </w:rPr>
        <w:t>_____________</w:t>
      </w:r>
      <w:r w:rsidRPr="005F1140">
        <w:rPr>
          <w:rFonts w:ascii="Times New Roman" w:hAnsi="Times New Roman" w:cs="Times New Roman"/>
          <w:b/>
          <w:bCs/>
          <w:sz w:val="24"/>
          <w:szCs w:val="24"/>
        </w:rPr>
        <w:t>!</w:t>
      </w:r>
    </w:p>
    <w:p w14:paraId="2CEBE0B8" w14:textId="759FC89D" w:rsidR="005F1140" w:rsidRPr="00EF3A39" w:rsidRDefault="005F1140" w:rsidP="00EF3A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John 14:6</w:t>
      </w:r>
    </w:p>
    <w:p w14:paraId="0DE02CFE" w14:textId="0D7CF027" w:rsidR="005F1140" w:rsidRPr="00EF3A39" w:rsidRDefault="005F1140" w:rsidP="00EF3A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John 14:7</w:t>
      </w:r>
    </w:p>
    <w:p w14:paraId="0D15AFA9" w14:textId="75BDE5AE" w:rsidR="005F1140" w:rsidRPr="00EF3A39" w:rsidRDefault="005F1140" w:rsidP="00EF3A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I Corinthians 15:16-21</w:t>
      </w:r>
    </w:p>
    <w:p w14:paraId="1121405F" w14:textId="2E097090" w:rsidR="005F1140" w:rsidRPr="00EF3A39" w:rsidRDefault="005F1140" w:rsidP="00EF3A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3A39">
        <w:rPr>
          <w:rFonts w:ascii="Times New Roman" w:hAnsi="Times New Roman" w:cs="Times New Roman"/>
          <w:sz w:val="24"/>
          <w:szCs w:val="24"/>
        </w:rPr>
        <w:t>Acts 4:12</w:t>
      </w:r>
    </w:p>
    <w:p w14:paraId="7CC6FC3A" w14:textId="78C726CA" w:rsidR="00B822F7" w:rsidRPr="00B822F7" w:rsidRDefault="00B822F7" w:rsidP="00B822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281EFA" w14:textId="18B770F4" w:rsidR="00B822F7" w:rsidRPr="00B822F7" w:rsidRDefault="00EF3A39" w:rsidP="00EF3A3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noProof/>
        </w:rPr>
        <w:drawing>
          <wp:inline distT="0" distB="0" distL="0" distR="0" wp14:anchorId="50750400" wp14:editId="5BFAAC1C">
            <wp:extent cx="2514600" cy="1274064"/>
            <wp:effectExtent l="0" t="0" r="0" b="2540"/>
            <wp:docPr id="1" name="Picture 1" descr="Image result for john 14: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john 14: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834" cy="1274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B822F7" w:rsidRPr="00B822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 Extra Bold">
    <w:altName w:val="Rockwell Extra Bold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F4B43"/>
    <w:multiLevelType w:val="hybridMultilevel"/>
    <w:tmpl w:val="0D421F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6A5D17"/>
    <w:multiLevelType w:val="hybridMultilevel"/>
    <w:tmpl w:val="0FF8F1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641BC6"/>
    <w:multiLevelType w:val="hybridMultilevel"/>
    <w:tmpl w:val="803E66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DE675C"/>
    <w:multiLevelType w:val="hybridMultilevel"/>
    <w:tmpl w:val="E1DA1F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065187D"/>
    <w:multiLevelType w:val="hybridMultilevel"/>
    <w:tmpl w:val="6DB2B7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D520621"/>
    <w:multiLevelType w:val="hybridMultilevel"/>
    <w:tmpl w:val="A26472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MjQzMjUxMTK3MDRW0lEKTi0uzszPAykwrAUATfIyzywAAAA="/>
  </w:docVars>
  <w:rsids>
    <w:rsidRoot w:val="00B822F7"/>
    <w:rsid w:val="005F1140"/>
    <w:rsid w:val="008B5AE7"/>
    <w:rsid w:val="00B822F7"/>
    <w:rsid w:val="00EF3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C304D"/>
  <w15:chartTrackingRefBased/>
  <w15:docId w15:val="{D916CF59-350B-4AF0-A95D-0203A3E48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3A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2</cp:revision>
  <cp:lastPrinted>2019-08-01T21:59:00Z</cp:lastPrinted>
  <dcterms:created xsi:type="dcterms:W3CDTF">2019-08-02T12:18:00Z</dcterms:created>
  <dcterms:modified xsi:type="dcterms:W3CDTF">2019-08-02T12:18:00Z</dcterms:modified>
</cp:coreProperties>
</file>